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uth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222222"/>
                <w:shd w:val="clear" w:color="auto" w:fill="FFFFFF"/>
              </w:rPr>
              <w:t>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>, and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andero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indelof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Veit</w:t>
            </w:r>
            <w:proofErr w:type="spellEnd"/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Niu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Veit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5FAA9354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991D5B">
              <w:rPr>
                <w:rFonts w:cs="Times New Roman"/>
                <w:i/>
              </w:rPr>
              <w:t xml:space="preserve"> wait 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lastRenderedPageBreak/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ufei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412A9C9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233A2E6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3BE7D15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ary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9B577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311D860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omic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assively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aralleliz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tion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4A745E81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238AF7B2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705D5273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3E99E189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5018C2" w14:textId="77777777" w:rsidR="005A692C" w:rsidRDefault="005A692C">
      <w:pPr>
        <w:spacing w:after="0"/>
      </w:pPr>
      <w:r>
        <w:separator/>
      </w:r>
    </w:p>
  </w:endnote>
  <w:endnote w:type="continuationSeparator" w:id="0">
    <w:p w14:paraId="39E77BB4" w14:textId="77777777" w:rsidR="005A692C" w:rsidRDefault="005A69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5CE4DF" w14:textId="77777777" w:rsidR="005A692C" w:rsidRDefault="005A692C">
      <w:pPr>
        <w:spacing w:after="0"/>
      </w:pPr>
      <w:r>
        <w:separator/>
      </w:r>
    </w:p>
  </w:footnote>
  <w:footnote w:type="continuationSeparator" w:id="0">
    <w:p w14:paraId="5C131185" w14:textId="77777777" w:rsidR="005A692C" w:rsidRDefault="005A692C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0F85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692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5680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4267</Words>
  <Characters>24324</Characters>
  <Application>Microsoft Office Word</Application>
  <DocSecurity>0</DocSecurity>
  <Lines>202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4</cp:revision>
  <cp:lastPrinted>2024-09-02T01:08:00Z</cp:lastPrinted>
  <dcterms:created xsi:type="dcterms:W3CDTF">2024-09-02T01:08:00Z</dcterms:created>
  <dcterms:modified xsi:type="dcterms:W3CDTF">2024-10-16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